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14AA7" w14:textId="15CBF571" w:rsidR="006352EA" w:rsidRDefault="00FB4B70">
      <w:r>
        <w:t>Reading Assignment</w:t>
      </w:r>
      <w:r w:rsidR="00956841">
        <w:t>3</w:t>
      </w:r>
      <w:r>
        <w:t xml:space="preserve"> </w:t>
      </w:r>
    </w:p>
    <w:p w14:paraId="2D2607D0" w14:textId="2CB1ED00" w:rsidR="00FB4B70" w:rsidRDefault="00FB4B70">
      <w:r>
        <w:t xml:space="preserve">Question1. </w:t>
      </w:r>
      <w:r>
        <w:t xml:space="preserve">What happens when you forget a break while using </w:t>
      </w:r>
      <w:r>
        <w:t xml:space="preserve">the </w:t>
      </w:r>
      <w:r>
        <w:t>switch statement?</w:t>
      </w:r>
    </w:p>
    <w:p w14:paraId="40DDD77E" w14:textId="21A5D286" w:rsidR="00FB4B70" w:rsidRDefault="00FB4B70">
      <w:r>
        <w:t>Answer</w:t>
      </w:r>
    </w:p>
    <w:p w14:paraId="2AA95845" w14:textId="0A41E89E" w:rsidR="00FB4B70" w:rsidRDefault="00FB4B70">
      <w:r>
        <w:t>If we do not use a break, the program will continue to the next level and execute all the statements until it gets the break or the end of a statement.</w:t>
      </w:r>
    </w:p>
    <w:p w14:paraId="1D85A1E9" w14:textId="7C3DF9C1" w:rsidR="00FB4B70" w:rsidRDefault="00FB4B70">
      <w:r>
        <w:t xml:space="preserve">Question2. </w:t>
      </w:r>
    </w:p>
    <w:p w14:paraId="70A36788" w14:textId="7FF4B533" w:rsidR="00FB4B70" w:rsidRDefault="00FB4B70">
      <w:r>
        <w:t>Answer 0</w:t>
      </w:r>
    </w:p>
    <w:p w14:paraId="69D87251" w14:textId="718A148D" w:rsidR="00FB4B70" w:rsidRDefault="00FB4B70">
      <w:r>
        <w:t>Question3.</w:t>
      </w:r>
    </w:p>
    <w:p w14:paraId="59435610" w14:textId="0E144641" w:rsidR="00FB4B70" w:rsidRDefault="00FB4B70">
      <w:r>
        <w:t>Answer default</w:t>
      </w:r>
    </w:p>
    <w:p w14:paraId="62D69F7C" w14:textId="77777777" w:rsidR="00FB4B70" w:rsidRDefault="00FB4B70"/>
    <w:sectPr w:rsidR="00FB4B7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A20E6" w14:textId="77777777" w:rsidR="00600F4B" w:rsidRDefault="00600F4B" w:rsidP="00956841">
      <w:pPr>
        <w:spacing w:after="0" w:line="240" w:lineRule="auto"/>
      </w:pPr>
      <w:r>
        <w:separator/>
      </w:r>
    </w:p>
  </w:endnote>
  <w:endnote w:type="continuationSeparator" w:id="0">
    <w:p w14:paraId="1D62CDF4" w14:textId="77777777" w:rsidR="00600F4B" w:rsidRDefault="00600F4B" w:rsidP="00956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02FCE" w14:textId="77777777" w:rsidR="00956841" w:rsidRDefault="00956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FA19D" w14:textId="77777777" w:rsidR="00956841" w:rsidRDefault="009568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7B079" w14:textId="77777777" w:rsidR="00956841" w:rsidRDefault="009568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3EF0A" w14:textId="77777777" w:rsidR="00600F4B" w:rsidRDefault="00600F4B" w:rsidP="00956841">
      <w:pPr>
        <w:spacing w:after="0" w:line="240" w:lineRule="auto"/>
      </w:pPr>
      <w:r>
        <w:separator/>
      </w:r>
    </w:p>
  </w:footnote>
  <w:footnote w:type="continuationSeparator" w:id="0">
    <w:p w14:paraId="00897026" w14:textId="77777777" w:rsidR="00600F4B" w:rsidRDefault="00600F4B" w:rsidP="00956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F3558" w14:textId="77777777" w:rsidR="00956841" w:rsidRDefault="009568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9D4CB" w14:textId="0C939BC8" w:rsidR="00956841" w:rsidRDefault="00956841">
    <w:pPr>
      <w:pStyle w:val="Header"/>
    </w:pPr>
    <w:r>
      <w:t>Selam Teklehaimanot                                  ID 111560</w:t>
    </w:r>
  </w:p>
  <w:p w14:paraId="31685D9A" w14:textId="77777777" w:rsidR="00956841" w:rsidRDefault="009568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AE11E" w14:textId="77777777" w:rsidR="00956841" w:rsidRDefault="009568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LQ0MzQ1sTA2N7RU0lEKTi0uzszPAykwrAUAMNliiywAAAA="/>
  </w:docVars>
  <w:rsids>
    <w:rsidRoot w:val="00FB4B70"/>
    <w:rsid w:val="004B664E"/>
    <w:rsid w:val="00600F4B"/>
    <w:rsid w:val="00956841"/>
    <w:rsid w:val="00BB194F"/>
    <w:rsid w:val="00F65D03"/>
    <w:rsid w:val="00FB4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2D70"/>
  <w15:chartTrackingRefBased/>
  <w15:docId w15:val="{1DD964F3-7BBD-4DBD-AF03-8F433AF30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841"/>
  </w:style>
  <w:style w:type="paragraph" w:styleId="Footer">
    <w:name w:val="footer"/>
    <w:basedOn w:val="Normal"/>
    <w:link w:val="FooterChar"/>
    <w:uiPriority w:val="99"/>
    <w:unhideWhenUsed/>
    <w:rsid w:val="0095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m Teklehaimanot</dc:creator>
  <cp:keywords/>
  <dc:description/>
  <cp:lastModifiedBy>Selam Teklehaimanot</cp:lastModifiedBy>
  <cp:revision>2</cp:revision>
  <dcterms:created xsi:type="dcterms:W3CDTF">2021-02-25T04:41:00Z</dcterms:created>
  <dcterms:modified xsi:type="dcterms:W3CDTF">2021-02-25T04:58:00Z</dcterms:modified>
</cp:coreProperties>
</file>